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641C4" w14:textId="77777777" w:rsidR="00E01E26" w:rsidRPr="00463AE6" w:rsidRDefault="00FA5404" w:rsidP="00FA5404">
      <w:pPr>
        <w:spacing w:after="0" w:line="240" w:lineRule="auto"/>
        <w:jc w:val="center"/>
        <w:rPr>
          <w:rFonts w:ascii="Rockwell Extra Bold" w:hAnsi="Rockwell Extra Bold" w:cs="Times New Roman"/>
          <w:b/>
          <w:sz w:val="40"/>
          <w:szCs w:val="24"/>
        </w:rPr>
      </w:pPr>
      <w:bookmarkStart w:id="0" w:name="_GoBack"/>
      <w:bookmarkEnd w:id="0"/>
      <w:r w:rsidRPr="00463AE6">
        <w:rPr>
          <w:rFonts w:ascii="Rockwell Extra Bold" w:hAnsi="Rockwell Extra Bold" w:cs="Times New Roman"/>
          <w:b/>
          <w:sz w:val="40"/>
          <w:szCs w:val="24"/>
        </w:rPr>
        <w:t>THE POTTER AND THE CLAY</w:t>
      </w:r>
    </w:p>
    <w:p w14:paraId="79D5E33A" w14:textId="4876C3CB" w:rsidR="00FA5404" w:rsidRPr="00463AE6" w:rsidRDefault="00FA5404" w:rsidP="00FA540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</w:rPr>
      </w:pPr>
      <w:r w:rsidRPr="00463AE6">
        <w:rPr>
          <w:rFonts w:ascii="Times New Roman" w:hAnsi="Times New Roman" w:cs="Times New Roman"/>
          <w:b/>
          <w:bCs/>
          <w:sz w:val="24"/>
        </w:rPr>
        <w:t>Jeremiah 18:1-10</w:t>
      </w:r>
    </w:p>
    <w:p w14:paraId="1D7B1EE9" w14:textId="17039D9F" w:rsidR="00FA5404" w:rsidRPr="00FA5404" w:rsidRDefault="00FA5404" w:rsidP="00FA540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75D876C" w14:textId="77777777" w:rsidR="00FA5404" w:rsidRPr="00FA5404" w:rsidRDefault="006C55E6" w:rsidP="00FA5404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>
        <w:rPr>
          <w:rFonts w:ascii="Rockwell Extra Bold" w:hAnsi="Rockwell Extra Bold" w:cs="Times New Roman"/>
          <w:b/>
          <w:sz w:val="28"/>
        </w:rPr>
        <w:t xml:space="preserve">GOD IS ALWAYS </w:t>
      </w:r>
      <w:r w:rsidR="00027C49">
        <w:rPr>
          <w:rFonts w:ascii="Rockwell Extra Bold" w:hAnsi="Rockwell Extra Bold" w:cs="Times New Roman"/>
          <w:b/>
          <w:sz w:val="28"/>
        </w:rPr>
        <w:t>_____________</w:t>
      </w:r>
      <w:r w:rsidR="00FA5404" w:rsidRPr="00FA5404">
        <w:rPr>
          <w:rFonts w:ascii="Rockwell Extra Bold" w:hAnsi="Rockwell Extra Bold" w:cs="Times New Roman"/>
          <w:b/>
          <w:sz w:val="28"/>
        </w:rPr>
        <w:t xml:space="preserve"> ON ME</w:t>
      </w:r>
    </w:p>
    <w:p w14:paraId="7A20E53D" w14:textId="77777777" w:rsidR="00FA5404" w:rsidRPr="00FA5404" w:rsidRDefault="00FA5404" w:rsidP="00FA540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FA5404">
        <w:rPr>
          <w:rFonts w:ascii="Times New Roman" w:hAnsi="Times New Roman" w:cs="Times New Roman"/>
          <w:b/>
          <w:sz w:val="24"/>
        </w:rPr>
        <w:t xml:space="preserve">God is the </w:t>
      </w:r>
      <w:r w:rsidR="00027C49">
        <w:rPr>
          <w:rFonts w:ascii="Times New Roman" w:hAnsi="Times New Roman" w:cs="Times New Roman"/>
          <w:b/>
          <w:sz w:val="24"/>
        </w:rPr>
        <w:t xml:space="preserve">__________ </w:t>
      </w:r>
      <w:r w:rsidRPr="00FA5404">
        <w:rPr>
          <w:rFonts w:ascii="Times New Roman" w:hAnsi="Times New Roman" w:cs="Times New Roman"/>
          <w:b/>
          <w:sz w:val="24"/>
        </w:rPr>
        <w:t xml:space="preserve"> of our </w:t>
      </w:r>
      <w:r w:rsidR="00027C49">
        <w:rPr>
          <w:rFonts w:ascii="Times New Roman" w:hAnsi="Times New Roman" w:cs="Times New Roman"/>
          <w:b/>
          <w:sz w:val="24"/>
        </w:rPr>
        <w:t>_____________</w:t>
      </w:r>
      <w:r w:rsidRPr="00FA5404">
        <w:rPr>
          <w:rFonts w:ascii="Times New Roman" w:hAnsi="Times New Roman" w:cs="Times New Roman"/>
          <w:b/>
          <w:sz w:val="24"/>
        </w:rPr>
        <w:t>.</w:t>
      </w:r>
    </w:p>
    <w:p w14:paraId="5B075F67" w14:textId="33030D47" w:rsidR="00FA5404" w:rsidRPr="006C55E6" w:rsidRDefault="006C55E6" w:rsidP="006C55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Jeremiah 18:1-3, 6</w:t>
      </w:r>
    </w:p>
    <w:p w14:paraId="44E3D134" w14:textId="77777777" w:rsidR="006C55E6" w:rsidRPr="006C55E6" w:rsidRDefault="006C55E6" w:rsidP="006C55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Isaiah 64:8</w:t>
      </w:r>
    </w:p>
    <w:p w14:paraId="72DD891C" w14:textId="7652B797" w:rsidR="006C55E6" w:rsidRPr="006C55E6" w:rsidRDefault="006C55E6" w:rsidP="006C55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Romans 9:20-21</w:t>
      </w:r>
    </w:p>
    <w:p w14:paraId="37E1F37B" w14:textId="4FD779D4" w:rsidR="00FA5404" w:rsidRDefault="00FA5404" w:rsidP="00FA540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2467658" w14:textId="77777777" w:rsidR="00FA5404" w:rsidRPr="00FA5404" w:rsidRDefault="00FA5404" w:rsidP="00FA540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FA5404">
        <w:rPr>
          <w:rFonts w:ascii="Times New Roman" w:hAnsi="Times New Roman" w:cs="Times New Roman"/>
          <w:b/>
          <w:sz w:val="24"/>
        </w:rPr>
        <w:t xml:space="preserve">God has </w:t>
      </w:r>
      <w:r w:rsidR="00027C49">
        <w:rPr>
          <w:rFonts w:ascii="Times New Roman" w:hAnsi="Times New Roman" w:cs="Times New Roman"/>
          <w:b/>
          <w:sz w:val="24"/>
        </w:rPr>
        <w:t>_________</w:t>
      </w:r>
      <w:r w:rsidRPr="00FA5404">
        <w:rPr>
          <w:rFonts w:ascii="Times New Roman" w:hAnsi="Times New Roman" w:cs="Times New Roman"/>
          <w:b/>
          <w:sz w:val="24"/>
        </w:rPr>
        <w:t xml:space="preserve"> for our </w:t>
      </w:r>
      <w:r w:rsidR="00027C49">
        <w:rPr>
          <w:rFonts w:ascii="Times New Roman" w:hAnsi="Times New Roman" w:cs="Times New Roman"/>
          <w:b/>
          <w:sz w:val="24"/>
        </w:rPr>
        <w:t>_________</w:t>
      </w:r>
      <w:r w:rsidRPr="00FA5404">
        <w:rPr>
          <w:rFonts w:ascii="Times New Roman" w:hAnsi="Times New Roman" w:cs="Times New Roman"/>
          <w:b/>
          <w:sz w:val="24"/>
        </w:rPr>
        <w:t>.</w:t>
      </w:r>
    </w:p>
    <w:p w14:paraId="143704CF" w14:textId="77777777" w:rsidR="00FA5404" w:rsidRPr="006C55E6" w:rsidRDefault="006C55E6" w:rsidP="006C55E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Jeremiah 29:11</w:t>
      </w:r>
    </w:p>
    <w:p w14:paraId="1DC02FF9" w14:textId="77777777" w:rsidR="006C55E6" w:rsidRPr="006C55E6" w:rsidRDefault="006C55E6" w:rsidP="006C55E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Ephesians 1:11-12</w:t>
      </w:r>
    </w:p>
    <w:p w14:paraId="70FD34D4" w14:textId="77777777" w:rsidR="00FA5404" w:rsidRDefault="00FA5404" w:rsidP="00FA540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CE08CE5" w14:textId="77777777" w:rsidR="00FA5404" w:rsidRPr="00FA5404" w:rsidRDefault="00FA5404" w:rsidP="00FA540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FA5404">
        <w:rPr>
          <w:rFonts w:ascii="Times New Roman" w:hAnsi="Times New Roman" w:cs="Times New Roman"/>
          <w:b/>
          <w:sz w:val="24"/>
        </w:rPr>
        <w:t xml:space="preserve">God </w:t>
      </w:r>
      <w:r w:rsidR="00027C49">
        <w:rPr>
          <w:rFonts w:ascii="Times New Roman" w:hAnsi="Times New Roman" w:cs="Times New Roman"/>
          <w:b/>
          <w:sz w:val="24"/>
        </w:rPr>
        <w:t>___________</w:t>
      </w:r>
      <w:r w:rsidRPr="00FA5404">
        <w:rPr>
          <w:rFonts w:ascii="Times New Roman" w:hAnsi="Times New Roman" w:cs="Times New Roman"/>
          <w:b/>
          <w:sz w:val="24"/>
        </w:rPr>
        <w:t xml:space="preserve"> us even though we are like </w:t>
      </w:r>
      <w:r w:rsidR="00027C49">
        <w:rPr>
          <w:rFonts w:ascii="Times New Roman" w:hAnsi="Times New Roman" w:cs="Times New Roman"/>
          <w:b/>
          <w:sz w:val="24"/>
        </w:rPr>
        <w:t>______________</w:t>
      </w:r>
      <w:r w:rsidRPr="00FA5404">
        <w:rPr>
          <w:rFonts w:ascii="Times New Roman" w:hAnsi="Times New Roman" w:cs="Times New Roman"/>
          <w:b/>
          <w:sz w:val="24"/>
        </w:rPr>
        <w:t>.</w:t>
      </w:r>
    </w:p>
    <w:p w14:paraId="0D8A0BFB" w14:textId="27394849" w:rsidR="00FA5404" w:rsidRPr="006C55E6" w:rsidRDefault="006C55E6" w:rsidP="006C55E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Psalm 8:3-6</w:t>
      </w:r>
    </w:p>
    <w:p w14:paraId="03FA470C" w14:textId="77777777" w:rsidR="006C55E6" w:rsidRPr="006C55E6" w:rsidRDefault="006C55E6" w:rsidP="006C55E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Psalm 103:14</w:t>
      </w:r>
    </w:p>
    <w:p w14:paraId="338446F1" w14:textId="77777777" w:rsidR="006C55E6" w:rsidRPr="006C55E6" w:rsidRDefault="006C55E6" w:rsidP="006C55E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Romans 5:6</w:t>
      </w:r>
    </w:p>
    <w:p w14:paraId="74A24C23" w14:textId="77777777" w:rsidR="00FA5404" w:rsidRDefault="00FA5404" w:rsidP="00FA540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14FCA96" w14:textId="1C128857" w:rsidR="00FA5404" w:rsidRPr="00FA5404" w:rsidRDefault="00FA5404" w:rsidP="00FA540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FA5404">
        <w:rPr>
          <w:rFonts w:ascii="Times New Roman" w:hAnsi="Times New Roman" w:cs="Times New Roman"/>
          <w:b/>
          <w:sz w:val="24"/>
        </w:rPr>
        <w:t xml:space="preserve">God uses </w:t>
      </w:r>
      <w:r w:rsidR="00027C49">
        <w:rPr>
          <w:rFonts w:ascii="Times New Roman" w:hAnsi="Times New Roman" w:cs="Times New Roman"/>
          <w:b/>
          <w:sz w:val="24"/>
        </w:rPr>
        <w:t xml:space="preserve">_____________ ______________ </w:t>
      </w:r>
      <w:r w:rsidRPr="00FA5404">
        <w:rPr>
          <w:rFonts w:ascii="Times New Roman" w:hAnsi="Times New Roman" w:cs="Times New Roman"/>
          <w:b/>
          <w:sz w:val="24"/>
        </w:rPr>
        <w:t xml:space="preserve">to </w:t>
      </w:r>
      <w:r w:rsidR="00027C49">
        <w:rPr>
          <w:rFonts w:ascii="Times New Roman" w:hAnsi="Times New Roman" w:cs="Times New Roman"/>
          <w:b/>
          <w:sz w:val="24"/>
        </w:rPr>
        <w:t>________________</w:t>
      </w:r>
      <w:r w:rsidRPr="00FA5404">
        <w:rPr>
          <w:rFonts w:ascii="Times New Roman" w:hAnsi="Times New Roman" w:cs="Times New Roman"/>
          <w:b/>
          <w:sz w:val="24"/>
        </w:rPr>
        <w:t xml:space="preserve"> us.</w:t>
      </w:r>
    </w:p>
    <w:p w14:paraId="3D1B9750" w14:textId="77777777" w:rsidR="00FA5404" w:rsidRPr="006C55E6" w:rsidRDefault="006C55E6" w:rsidP="006C55E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eremiah 18:5-6</w:t>
      </w:r>
    </w:p>
    <w:p w14:paraId="6688A217" w14:textId="77777777" w:rsidR="006C55E6" w:rsidRPr="006C55E6" w:rsidRDefault="006C55E6" w:rsidP="006C55E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Romans 8:28</w:t>
      </w:r>
    </w:p>
    <w:p w14:paraId="22BF37E1" w14:textId="77777777" w:rsidR="00FA5404" w:rsidRDefault="00FA5404" w:rsidP="00FA540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CCF7F51" w14:textId="77777777" w:rsidR="00FA5404" w:rsidRPr="006C55E6" w:rsidRDefault="006C55E6" w:rsidP="00FA5404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6C55E6">
        <w:rPr>
          <w:rFonts w:ascii="Rockwell Extra Bold" w:hAnsi="Rockwell Extra Bold" w:cs="Times New Roman"/>
          <w:b/>
          <w:sz w:val="28"/>
        </w:rPr>
        <w:t xml:space="preserve">GOD IS ALWAYS </w:t>
      </w:r>
      <w:r w:rsidR="00027C49">
        <w:rPr>
          <w:rFonts w:ascii="Rockwell Extra Bold" w:hAnsi="Rockwell Extra Bold" w:cs="Times New Roman"/>
          <w:b/>
          <w:sz w:val="28"/>
        </w:rPr>
        <w:t xml:space="preserve">___________ </w:t>
      </w:r>
      <w:r w:rsidR="00FA5404" w:rsidRPr="006C55E6">
        <w:rPr>
          <w:rFonts w:ascii="Rockwell Extra Bold" w:hAnsi="Rockwell Extra Bold" w:cs="Times New Roman"/>
          <w:b/>
          <w:sz w:val="28"/>
        </w:rPr>
        <w:t xml:space="preserve">WHAT IS </w:t>
      </w:r>
      <w:r w:rsidR="00027C49">
        <w:rPr>
          <w:rFonts w:ascii="Rockwell Extra Bold" w:hAnsi="Rockwell Extra Bold" w:cs="Times New Roman"/>
          <w:b/>
          <w:sz w:val="28"/>
        </w:rPr>
        <w:t>________</w:t>
      </w:r>
      <w:r w:rsidR="00FA5404" w:rsidRPr="006C55E6">
        <w:rPr>
          <w:rFonts w:ascii="Rockwell Extra Bold" w:hAnsi="Rockwell Extra Bold" w:cs="Times New Roman"/>
          <w:b/>
          <w:sz w:val="28"/>
        </w:rPr>
        <w:t>FOR ME</w:t>
      </w:r>
    </w:p>
    <w:p w14:paraId="5F541254" w14:textId="44061AF6" w:rsidR="00FA5404" w:rsidRPr="00FA5404" w:rsidRDefault="00AB2448" w:rsidP="00FA540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W</w:t>
      </w:r>
      <w:r w:rsidR="00FA5404" w:rsidRPr="00FA5404">
        <w:rPr>
          <w:rFonts w:ascii="Times New Roman" w:hAnsi="Times New Roman" w:cs="Times New Roman"/>
          <w:b/>
          <w:sz w:val="24"/>
        </w:rPr>
        <w:t xml:space="preserve">hen we have </w:t>
      </w:r>
      <w:r w:rsidR="00027C49">
        <w:rPr>
          <w:rFonts w:ascii="Times New Roman" w:hAnsi="Times New Roman" w:cs="Times New Roman"/>
          <w:b/>
          <w:sz w:val="24"/>
        </w:rPr>
        <w:t>_____________</w:t>
      </w:r>
      <w:r w:rsidR="00FA5404" w:rsidRPr="00FA5404">
        <w:rPr>
          <w:rFonts w:ascii="Times New Roman" w:hAnsi="Times New Roman" w:cs="Times New Roman"/>
          <w:b/>
          <w:sz w:val="24"/>
        </w:rPr>
        <w:t xml:space="preserve"> in our lives.</w:t>
      </w:r>
    </w:p>
    <w:p w14:paraId="374FFA6E" w14:textId="77777777" w:rsidR="00FA5404" w:rsidRPr="006C55E6" w:rsidRDefault="006C55E6" w:rsidP="006C55E6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Jeremiah 18:4</w:t>
      </w:r>
    </w:p>
    <w:p w14:paraId="1247269B" w14:textId="77777777" w:rsidR="00FA5404" w:rsidRDefault="00FA5404" w:rsidP="00FA540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EA0B737" w14:textId="77777777" w:rsidR="00FA5404" w:rsidRPr="00FA5404" w:rsidRDefault="00FA5404" w:rsidP="00FA540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FA5404">
        <w:rPr>
          <w:rFonts w:ascii="Times New Roman" w:hAnsi="Times New Roman" w:cs="Times New Roman"/>
          <w:b/>
          <w:sz w:val="24"/>
        </w:rPr>
        <w:t xml:space="preserve">When our </w:t>
      </w:r>
      <w:r w:rsidR="00027C49">
        <w:rPr>
          <w:rFonts w:ascii="Times New Roman" w:hAnsi="Times New Roman" w:cs="Times New Roman"/>
          <w:b/>
          <w:sz w:val="24"/>
        </w:rPr>
        <w:t>_____________</w:t>
      </w:r>
      <w:r w:rsidRPr="00FA5404">
        <w:rPr>
          <w:rFonts w:ascii="Times New Roman" w:hAnsi="Times New Roman" w:cs="Times New Roman"/>
          <w:b/>
          <w:sz w:val="24"/>
        </w:rPr>
        <w:t xml:space="preserve">are as </w:t>
      </w:r>
      <w:r w:rsidR="00027C49">
        <w:rPr>
          <w:rFonts w:ascii="Times New Roman" w:hAnsi="Times New Roman" w:cs="Times New Roman"/>
          <w:b/>
          <w:sz w:val="24"/>
        </w:rPr>
        <w:t>_________</w:t>
      </w:r>
      <w:r w:rsidRPr="00FA5404">
        <w:rPr>
          <w:rFonts w:ascii="Times New Roman" w:hAnsi="Times New Roman" w:cs="Times New Roman"/>
          <w:b/>
          <w:sz w:val="24"/>
        </w:rPr>
        <w:t xml:space="preserve"> as </w:t>
      </w:r>
      <w:r w:rsidR="00027C49">
        <w:rPr>
          <w:rFonts w:ascii="Times New Roman" w:hAnsi="Times New Roman" w:cs="Times New Roman"/>
          <w:b/>
          <w:sz w:val="24"/>
        </w:rPr>
        <w:t>_________</w:t>
      </w:r>
      <w:r w:rsidRPr="00FA5404">
        <w:rPr>
          <w:rFonts w:ascii="Times New Roman" w:hAnsi="Times New Roman" w:cs="Times New Roman"/>
          <w:b/>
          <w:sz w:val="24"/>
        </w:rPr>
        <w:t>.</w:t>
      </w:r>
    </w:p>
    <w:p w14:paraId="06A18796" w14:textId="77777777" w:rsidR="00FA5404" w:rsidRPr="006C55E6" w:rsidRDefault="00FA5404" w:rsidP="006C55E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Jeremiah 18:</w:t>
      </w:r>
      <w:r w:rsidR="006C55E6" w:rsidRPr="006C55E6">
        <w:rPr>
          <w:rFonts w:ascii="Times New Roman" w:hAnsi="Times New Roman" w:cs="Times New Roman"/>
          <w:sz w:val="24"/>
        </w:rPr>
        <w:t>1</w:t>
      </w:r>
      <w:r w:rsidRPr="006C55E6">
        <w:rPr>
          <w:rFonts w:ascii="Times New Roman" w:hAnsi="Times New Roman" w:cs="Times New Roman"/>
          <w:sz w:val="24"/>
        </w:rPr>
        <w:t>1-12</w:t>
      </w:r>
    </w:p>
    <w:p w14:paraId="7DDB275B" w14:textId="77777777" w:rsidR="00FA5404" w:rsidRPr="006C55E6" w:rsidRDefault="00FA5404" w:rsidP="006C55E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Jeremiah 26:1-6</w:t>
      </w:r>
    </w:p>
    <w:p w14:paraId="5B81D228" w14:textId="77777777" w:rsidR="00FA5404" w:rsidRPr="006C55E6" w:rsidRDefault="00FA5404" w:rsidP="006C55E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Jeremiah 36:21-25</w:t>
      </w:r>
    </w:p>
    <w:p w14:paraId="1E682B5D" w14:textId="77777777" w:rsidR="00FA5404" w:rsidRDefault="00FA5404" w:rsidP="00FA540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D5458AB" w14:textId="5425B313" w:rsidR="00FA5404" w:rsidRPr="006C55E6" w:rsidRDefault="00027C49" w:rsidP="00FA5404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>
        <w:rPr>
          <w:rFonts w:ascii="Rockwell Extra Bold" w:hAnsi="Rockwell Extra Bold" w:cs="Times New Roman"/>
          <w:b/>
          <w:sz w:val="28"/>
        </w:rPr>
        <w:t xml:space="preserve">GOD IS </w:t>
      </w:r>
      <w:r w:rsidR="00AB2448">
        <w:rPr>
          <w:rFonts w:ascii="Rockwell Extra Bold" w:hAnsi="Rockwell Extra Bold" w:cs="Times New Roman"/>
          <w:b/>
          <w:sz w:val="28"/>
        </w:rPr>
        <w:t xml:space="preserve">ALWAYS </w:t>
      </w:r>
      <w:r>
        <w:rPr>
          <w:rFonts w:ascii="Rockwell Extra Bold" w:hAnsi="Rockwell Extra Bold" w:cs="Times New Roman"/>
          <w:b/>
          <w:sz w:val="28"/>
        </w:rPr>
        <w:t>____________</w:t>
      </w:r>
      <w:r w:rsidR="00FA5404" w:rsidRPr="006C55E6">
        <w:rPr>
          <w:rFonts w:ascii="Rockwell Extra Bold" w:hAnsi="Rockwell Extra Bold" w:cs="Times New Roman"/>
          <w:b/>
          <w:sz w:val="28"/>
        </w:rPr>
        <w:t xml:space="preserve"> TO </w:t>
      </w:r>
      <w:r>
        <w:rPr>
          <w:rFonts w:ascii="Rockwell Extra Bold" w:hAnsi="Rockwell Extra Bold" w:cs="Times New Roman"/>
          <w:b/>
          <w:sz w:val="28"/>
        </w:rPr>
        <w:t>_________ ________</w:t>
      </w:r>
      <w:r w:rsidR="00FA5404" w:rsidRPr="006C55E6">
        <w:rPr>
          <w:rFonts w:ascii="Rockwell Extra Bold" w:hAnsi="Rockwell Extra Bold" w:cs="Times New Roman"/>
          <w:b/>
          <w:sz w:val="28"/>
        </w:rPr>
        <w:t xml:space="preserve"> WITH ME</w:t>
      </w:r>
    </w:p>
    <w:p w14:paraId="47DA4F58" w14:textId="77777777" w:rsidR="00FA5404" w:rsidRPr="00FA5404" w:rsidRDefault="00FA5404" w:rsidP="00FA540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FA5404">
        <w:rPr>
          <w:rFonts w:ascii="Times New Roman" w:hAnsi="Times New Roman" w:cs="Times New Roman"/>
          <w:b/>
          <w:sz w:val="24"/>
        </w:rPr>
        <w:t xml:space="preserve">God will </w:t>
      </w:r>
      <w:r w:rsidR="00027C49">
        <w:rPr>
          <w:rFonts w:ascii="Times New Roman" w:hAnsi="Times New Roman" w:cs="Times New Roman"/>
          <w:b/>
          <w:sz w:val="24"/>
        </w:rPr>
        <w:t>___________</w:t>
      </w:r>
      <w:r w:rsidRPr="00FA5404">
        <w:rPr>
          <w:rFonts w:ascii="Times New Roman" w:hAnsi="Times New Roman" w:cs="Times New Roman"/>
          <w:b/>
          <w:sz w:val="24"/>
        </w:rPr>
        <w:t xml:space="preserve">us before he will </w:t>
      </w:r>
      <w:r w:rsidR="00027C49">
        <w:rPr>
          <w:rFonts w:ascii="Times New Roman" w:hAnsi="Times New Roman" w:cs="Times New Roman"/>
          <w:b/>
          <w:sz w:val="24"/>
        </w:rPr>
        <w:t>_________ ________</w:t>
      </w:r>
      <w:r w:rsidRPr="00FA5404">
        <w:rPr>
          <w:rFonts w:ascii="Times New Roman" w:hAnsi="Times New Roman" w:cs="Times New Roman"/>
          <w:b/>
          <w:sz w:val="24"/>
        </w:rPr>
        <w:t>on us.</w:t>
      </w:r>
    </w:p>
    <w:p w14:paraId="1D22B7CA" w14:textId="77777777" w:rsidR="00FA5404" w:rsidRPr="006C55E6" w:rsidRDefault="006C55E6" w:rsidP="006C55E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Jeremiah 18:4</w:t>
      </w:r>
    </w:p>
    <w:p w14:paraId="57F18B89" w14:textId="77777777" w:rsidR="006C55E6" w:rsidRPr="006C55E6" w:rsidRDefault="006C55E6" w:rsidP="006C55E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2 Timothy 2:20-21</w:t>
      </w:r>
    </w:p>
    <w:p w14:paraId="6882E7B9" w14:textId="77777777" w:rsidR="00FA5404" w:rsidRDefault="00FA5404" w:rsidP="00FA540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100A610" w14:textId="6E817FE8" w:rsidR="00FA5404" w:rsidRPr="00FA5404" w:rsidRDefault="00027C49" w:rsidP="00FA540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od is _____________</w:t>
      </w:r>
      <w:r w:rsidR="00FA5404" w:rsidRPr="00FA5404">
        <w:rPr>
          <w:rFonts w:ascii="Times New Roman" w:hAnsi="Times New Roman" w:cs="Times New Roman"/>
          <w:b/>
          <w:sz w:val="24"/>
        </w:rPr>
        <w:t>, when are</w:t>
      </w:r>
      <w:r>
        <w:rPr>
          <w:rFonts w:ascii="Times New Roman" w:hAnsi="Times New Roman" w:cs="Times New Roman"/>
          <w:b/>
          <w:sz w:val="24"/>
        </w:rPr>
        <w:t>________</w:t>
      </w:r>
      <w:r w:rsidR="00FA5404" w:rsidRPr="00FA5404">
        <w:rPr>
          <w:rFonts w:ascii="Times New Roman" w:hAnsi="Times New Roman" w:cs="Times New Roman"/>
          <w:b/>
          <w:sz w:val="24"/>
        </w:rPr>
        <w:t>.</w:t>
      </w:r>
    </w:p>
    <w:p w14:paraId="10EF5EF9" w14:textId="77777777" w:rsidR="00FA5404" w:rsidRPr="006C55E6" w:rsidRDefault="006C55E6" w:rsidP="006C55E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6C55E6">
        <w:rPr>
          <w:rFonts w:ascii="Times New Roman" w:hAnsi="Times New Roman" w:cs="Times New Roman"/>
          <w:sz w:val="24"/>
        </w:rPr>
        <w:t>Lamentations 3:22-25</w:t>
      </w:r>
    </w:p>
    <w:p w14:paraId="12BC699E" w14:textId="17213908" w:rsidR="00FA5404" w:rsidRPr="00FA5404" w:rsidRDefault="00463AE6" w:rsidP="00FA5404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C46C22" wp14:editId="20F03E50">
            <wp:simplePos x="0" y="0"/>
            <wp:positionH relativeFrom="column">
              <wp:posOffset>1600200</wp:posOffset>
            </wp:positionH>
            <wp:positionV relativeFrom="paragraph">
              <wp:posOffset>53340</wp:posOffset>
            </wp:positionV>
            <wp:extent cx="2082800" cy="1365885"/>
            <wp:effectExtent l="0" t="0" r="0" b="0"/>
            <wp:wrapSquare wrapText="bothSides"/>
            <wp:docPr id="3" name="Picture 3" descr="Image result for drawing potter and c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drawing potter and cla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13658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2C85A6" w14:textId="557EEEAD" w:rsidR="00FA5404" w:rsidRDefault="00FA5404" w:rsidP="00FA5404">
      <w:pPr>
        <w:spacing w:after="0" w:line="240" w:lineRule="auto"/>
      </w:pPr>
    </w:p>
    <w:sectPr w:rsidR="00FA5404" w:rsidSect="00FF51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altName w:val="Rockwell Extra Bold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45F6E"/>
    <w:multiLevelType w:val="hybridMultilevel"/>
    <w:tmpl w:val="74D0BB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23B65"/>
    <w:multiLevelType w:val="hybridMultilevel"/>
    <w:tmpl w:val="965CB6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E00D13"/>
    <w:multiLevelType w:val="hybridMultilevel"/>
    <w:tmpl w:val="62BC2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3C7831"/>
    <w:multiLevelType w:val="hybridMultilevel"/>
    <w:tmpl w:val="68C6FF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A415D7E"/>
    <w:multiLevelType w:val="hybridMultilevel"/>
    <w:tmpl w:val="01AEB8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71548A"/>
    <w:multiLevelType w:val="hybridMultilevel"/>
    <w:tmpl w:val="F85C6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DA5EDC"/>
    <w:multiLevelType w:val="hybridMultilevel"/>
    <w:tmpl w:val="DFC05C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D8D61EA"/>
    <w:multiLevelType w:val="hybridMultilevel"/>
    <w:tmpl w:val="48BA7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tTA2NjW3MDc2MDdV0lEKTi0uzszPAykwrAUA96BwoCwAAAA="/>
  </w:docVars>
  <w:rsids>
    <w:rsidRoot w:val="00FA5404"/>
    <w:rsid w:val="00027C49"/>
    <w:rsid w:val="0007234C"/>
    <w:rsid w:val="00130A53"/>
    <w:rsid w:val="001A3D74"/>
    <w:rsid w:val="0034530F"/>
    <w:rsid w:val="00463AE6"/>
    <w:rsid w:val="006C55E6"/>
    <w:rsid w:val="009158BB"/>
    <w:rsid w:val="00AB2448"/>
    <w:rsid w:val="00CF6650"/>
    <w:rsid w:val="00E01E26"/>
    <w:rsid w:val="00FA5404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CCC13"/>
  <w15:docId w15:val="{06423C47-C4B3-4685-A6BA-2A19094EF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8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5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lentangy Local Schools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Richland Road</cp:lastModifiedBy>
  <cp:revision>2</cp:revision>
  <cp:lastPrinted>2011-08-26T19:15:00Z</cp:lastPrinted>
  <dcterms:created xsi:type="dcterms:W3CDTF">2019-07-23T12:25:00Z</dcterms:created>
  <dcterms:modified xsi:type="dcterms:W3CDTF">2019-07-23T12:25:00Z</dcterms:modified>
</cp:coreProperties>
</file>